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680412" w14:textId="1EE87E94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7777777" w:rsidR="00091943" w:rsidRDefault="00091943">
      <w:r>
        <w:t>&gt;&gt;</w:t>
      </w:r>
      <w:proofErr w:type="gramStart"/>
      <w:r>
        <w:t>&gt;  your</w:t>
      </w:r>
      <w:proofErr w:type="gramEnd"/>
      <w:r>
        <w:t xml:space="preserve"> stuff after this line &gt;&gt;&gt;</w:t>
      </w:r>
    </w:p>
    <w:p w14:paraId="41BD0F3A" w14:textId="4211E270" w:rsidR="00B56A30" w:rsidRDefault="007E2D24">
      <w:proofErr w:type="spellStart"/>
      <w:r>
        <w:t>Imaran</w:t>
      </w:r>
      <w:proofErr w:type="spellEnd"/>
      <w:r>
        <w:t xml:space="preserve"> </w:t>
      </w:r>
      <w:r w:rsidR="00B76F81">
        <w:t>changing things up!</w:t>
      </w:r>
    </w:p>
    <w:p w14:paraId="4328B45C" w14:textId="2DE356C3" w:rsidR="007E2D24" w:rsidRPr="007E2D24" w:rsidRDefault="007E2D24">
      <w:pPr>
        <w:rPr>
          <w:b/>
        </w:rPr>
      </w:pPr>
      <w:r>
        <w:t xml:space="preserve">My GitHub username is </w:t>
      </w:r>
      <w:bookmarkStart w:id="0" w:name="_GoBack"/>
      <w:r w:rsidRPr="007E2D24">
        <w:rPr>
          <w:b/>
        </w:rPr>
        <w:t>Imaran1017</w:t>
      </w:r>
    </w:p>
    <w:bookmarkEnd w:id="0"/>
    <w:p w14:paraId="141CB4A2" w14:textId="71C7246C" w:rsidR="00D339DF" w:rsidRDefault="00D339DF">
      <w:r>
        <w:t>Again!</w:t>
      </w:r>
    </w:p>
    <w:p w14:paraId="0CFE0DDF" w14:textId="77777777" w:rsidR="00B56A30" w:rsidRDefault="00B56A30"/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M1tDS1MDC2tLBQ0lEKTi0uzszPAykwrAUA7I+/ySwAAAA="/>
  </w:docVars>
  <w:rsids>
    <w:rsidRoot w:val="00F5101E"/>
    <w:rsid w:val="00046A17"/>
    <w:rsid w:val="00081E8E"/>
    <w:rsid w:val="00091943"/>
    <w:rsid w:val="004C5FDF"/>
    <w:rsid w:val="007C37AF"/>
    <w:rsid w:val="007E2D24"/>
    <w:rsid w:val="00B56A30"/>
    <w:rsid w:val="00B76F81"/>
    <w:rsid w:val="00C66F76"/>
    <w:rsid w:val="00D339DF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Windows User</cp:lastModifiedBy>
  <cp:revision>5</cp:revision>
  <dcterms:created xsi:type="dcterms:W3CDTF">2022-11-08T07:35:00Z</dcterms:created>
  <dcterms:modified xsi:type="dcterms:W3CDTF">2022-11-12T16:50:00Z</dcterms:modified>
</cp:coreProperties>
</file>